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 the past 12 months, has anyone in your household hunted animals from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(38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 (4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44Z</dcterms:created>
  <dcterms:modified xsi:type="dcterms:W3CDTF">2024-02-21T0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